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Moscow,</w:t>
      </w:r>
      <w:r>
        <w:t xml:space="preserve"> </w:t>
      </w:r>
      <w:r>
        <w:t xml:space="preserve">Russia</w:t>
      </w:r>
    </w:p>
    <w:bookmarkStart w:id="20" w:name="Xaef0008fcae42223923e9fac83b275f35ae4e94"/>
    <w:p>
      <w:pPr>
        <w:pStyle w:val="Heading1"/>
      </w:pPr>
      <w:r>
        <w:t xml:space="preserve">Internship Application Letter: Primary Teacher Internship Opportunity in Russia Moscow</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Director of Human Resources</w:t>
      </w:r>
      <w:r>
        <w:br/>
      </w:r>
      <w:r>
        <w:rPr>
          <w:bCs/>
          <w:b/>
        </w:rPr>
        <w:t xml:space="preserve">Organization:</w:t>
      </w:r>
      <w:r>
        <w:t xml:space="preserve"> </w:t>
      </w:r>
      <w:r>
        <w:t xml:space="preserve">[Name of School/Organization - e.g., "Moscow International Primary Academy" or "State School #154"]</w:t>
      </w:r>
      <w:r>
        <w:br/>
      </w:r>
      <w:r>
        <w:rPr>
          <w:bCs/>
          <w:b/>
        </w:rPr>
        <w:t xml:space="preserve">Address:</w:t>
      </w:r>
      <w:r>
        <w:t xml:space="preserve"> </w:t>
      </w:r>
      <w:r>
        <w:t xml:space="preserve">[Full Address in Moscow, Russia]</w:t>
      </w:r>
    </w:p>
    <w:p>
      <w:pPr>
        <w:pStyle w:val="BodyText"/>
      </w:pPr>
      <w:r>
        <w:rPr>
          <w:iCs/>
          <w:i/>
        </w:rPr>
        <w:t xml:space="preserve">Dear Director,</w:t>
      </w:r>
    </w:p>
    <w:p>
      <w:pPr>
        <w:pStyle w:val="BodyText"/>
      </w:pPr>
      <w:r>
        <w:t xml:space="preserve">I am writing with profound enthusiasm to submit my application for the position of Primary Teacher Intern as part of your esteemed educational program. This **Internship Application Letter** represents not merely a job application, but a deeply considered step towards realizing my professional aspiration: to become an effective and culturally responsive **Teacher Primary** within the dynamic and respected educational landscape of **Russia Moscow**. The opportunity to contribute to the foundational learning experiences of young children in one of the world's most historically rich and intellectually vibrant cities aligns perfectly with my academic background, teaching philosophy, and commitment to global education.</w:t>
      </w:r>
    </w:p>
    <w:p>
      <w:pPr>
        <w:pStyle w:val="BodyText"/>
      </w:pPr>
      <w:r>
        <w:t xml:space="preserve">My academic journey at [Your University Name], where I pursued a Bachelor’s degree in Early Childhood Education with a specialization in Primary Pedagogy (Grades 1-4), has provided me with a robust theoretical foundation and practical skills essential for success as an early years educator. I have completed extensive coursework including Child Development Psychology, Curriculum Design for Primary Grades, Multicultural Education, and Inclusive Teaching Strategies. Furthermore, my field placements at [Mention a relevant School/Setting in your home country - e.g., "Maplewood Elementary," a diverse public school] allowed me to apply these concepts directly in classrooms serving 6-9 year olds. I designed engaging literacy and numeracy activities, implemented differentiated instruction for varying learning paces, and fostered positive classroom communities – all crucial competencies I am eager to bring to the **Teacher Primary** role within your Moscow institution.</w:t>
      </w:r>
    </w:p>
    <w:p>
      <w:pPr>
        <w:pStyle w:val="BodyText"/>
      </w:pPr>
      <w:r>
        <w:t xml:space="preserve">What truly sets this opportunity apart is its location: **Russia Moscow**. The city’s unique blend of ancient heritage, modern innovation, and commitment to educational excellence creates an unparalleled environment for professional growth. I have long admired Russia's emphasis on foundational knowledge and the intellectual rigor embedded within its primary curriculum, particularly in subjects like Russian language (the cornerstone of cultural identity), mathematics, and introductory sciences. I am deeply respectful of this tradition while also embracing contemporary pedagogical approaches that prioritize holistic child development – a balance your program seems to embody. My research into Moscow's educational reforms, such as the "National Project 'Education'" initiatives focusing on teacher quality and digital integration in primary classrooms, has further solidified my desire to learn from experienced educators within this specific context. I am not just seeking any internship; I am specifically applying for a **Teacher Primary** position within the authentic setting of **Russia Moscow**, where cultural immersion is an integral part of the learning journey for both students and educators alike.</w:t>
      </w:r>
    </w:p>
    <w:p>
      <w:pPr>
        <w:pStyle w:val="BodyText"/>
      </w:pPr>
      <w:r>
        <w:t xml:space="preserve">My teaching philosophy centers on creating safe, stimulating, and inclusive environments where every child feels valued and capable. I believe primary education is not merely about imparting knowledge, but nurturing curiosity, resilience, and a love for learning that lasts a lifetime. As a **Teacher Primary**, I am committed to using age-appropriate methodologies like play-based learning (aligned with Montessori principles often adapted in Russian primary schools), project-based units exploring local Moscow culture or natural science themes relevant to the city's environment (e.g., studying parks like Gorky Park or rivers like the Moskva), and integrating technology thoughtfully to enhance engagement. I understand that young learners in **Russia Moscow** come from diverse backgrounds – some deeply connected to Russian traditions, others part of international communities – requiring a teacher who is culturally sensitive, linguistically adaptable (I am actively studying Russian with the goal of achieving basic classroom proficiency during my internship), and committed to building bridges between home cultures and the school environment.</w:t>
      </w:r>
    </w:p>
    <w:p>
      <w:pPr>
        <w:pStyle w:val="BodyText"/>
      </w:pPr>
      <w:r>
        <w:t xml:space="preserve">My practical experience extends beyond formal placements. I volunteered for six months at "Druzhba" Community Center in [Your City], a program supporting immigrant families, where I assisted in organizing bilingual storytelling sessions and cultural exchange activities for young children. This experience honed my ability to communicate non-verbally, build rapport across language barriers, and appreciate the importance of family-school partnerships – skills directly transferable to the multicultural classrooms common in **Russia Moscow**. I am proficient with common educational technologies like SMART Boards, Google Classroom (for basic communication), and learning management systems relevant for primary grades. I am also adept at classroom management strategies focused on positive reinforcement and clear expectations, having successfully navigated challenging group dynamics during my practicums.</w:t>
      </w:r>
    </w:p>
    <w:p>
      <w:pPr>
        <w:pStyle w:val="BodyText"/>
      </w:pPr>
      <w:r>
        <w:t xml:space="preserve">My motivation to intern in **Russia Moscow** is deeply personal. I have a strong desire to understand the Russian perspective on early childhood education, to learn from educators who navigate the unique challenges and opportunities of teaching within this vast and complex country. The chance to observe how your institution integrates national curriculum standards with innovative, child-centered practices while respecting Moscow's rich cultural tapestry is incredibly compelling. I am eager to contribute my energy, fresh perspective, and dedication to student success while simultaneously immersing myself in the Russian language and culture under the mentorship of your experienced faculty. I am prepared for the demands of an international internship – including adapting to new routines, embracing a different educational style, and being proactive in learning.</w:t>
      </w:r>
    </w:p>
    <w:p>
      <w:pPr>
        <w:pStyle w:val="BodyText"/>
      </w:pPr>
      <w:r>
        <w:t xml:space="preserve">I am confident that my academic preparation, hands-on experience as a developing **Teacher Primary**, cultural sensitivity, and profound enthusiasm for the unique educational ecosystem of **Russia Moscow** make me an excellent fit for your internship program. I am not seeking just a placement; I am seeking to become part of your team, contributing positively to the vibrant learning community you foster in this remarkable city. Thank you for considering my **Internship Application Letter** and my application for the Primary Teacher Intern position.</w:t>
      </w:r>
    </w:p>
    <w:p>
      <w:pPr>
        <w:pStyle w:val="BodyText"/>
      </w:pPr>
      <w:r>
        <w:t xml:space="preserve">I have attached my detailed resume, academic transcripts, and letters of recommendation from [Mention 1-2 Professors/Supervisors] who can speak to my capabilities as a dedicated future educator. I welcome the opportunity to discuss how my skills and aspirations align with your program's goals in an interview at your earliest convenience. I am available for an interview at any time that suits your schedule, including via video conference if necessary.</w:t>
      </w:r>
    </w:p>
    <w:p>
      <w:pPr>
        <w:pStyle w:val="BodyText"/>
      </w:pPr>
      <w:r>
        <w:t xml:space="preserve">Thank you for investing your time and consideration in my application. I am incredibly excited about the possibility of contributing to the educational future of Moscow’s young learners and learning from the esteemed educators within **Russia Moscow**. I look forward to hearing from you soon.</w:t>
      </w:r>
    </w:p>
    <w:p>
      <w:pPr>
        <w:pStyle w:val="BodyText"/>
      </w:pPr>
      <w:r>
        <w:t xml:space="preserve">With sincere respect and enthusiasm,</w:t>
      </w:r>
    </w:p>
    <w:p>
      <w:pPr>
        <w:pStyle w:val="BodyText"/>
      </w:pPr>
      <w:r>
        <w:t xml:space="preserve">[Your Full Name]</w:t>
      </w:r>
      <w:r>
        <w:br/>
      </w:r>
      <w:r>
        <w:t xml:space="preserve">[Your Email Address]</w:t>
      </w:r>
      <w:r>
        <w:br/>
      </w:r>
      <w:r>
        <w:t xml:space="preserve">[Your Phone Number]</w:t>
      </w:r>
      <w:r>
        <w:br/>
      </w:r>
      <w:r>
        <w:t xml:space="preserve">[Link to Professional LinkedIn Profile (Optional)]</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 in Moscow, Russia</dc:title>
  <dc:creator/>
  <cp:keywords/>
  <dcterms:created xsi:type="dcterms:W3CDTF">2025-12-10T11:14:23Z</dcterms:created>
  <dcterms:modified xsi:type="dcterms:W3CDTF">2025-12-10T11:14:23Z</dcterms:modified>
</cp:coreProperties>
</file>

<file path=docProps/custom.xml><?xml version="1.0" encoding="utf-8"?>
<Properties xmlns="http://schemas.openxmlformats.org/officeDocument/2006/custom-properties" xmlns:vt="http://schemas.openxmlformats.org/officeDocument/2006/docPropsVTypes"/>
</file>